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title-squad-2---june-2018-aspirations"/>
    <w:p>
      <w:pPr>
        <w:pStyle w:val="Heading1"/>
      </w:pPr>
      <w:r>
        <w:t xml:space="preserve">Title: Squad 2 - June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23" w:name="Squad2June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222b3b194d5e709cbf796af55669155d027f5ac"/>
            <w:r>
              <w:rPr>
                <w:b/>
                <w:bCs/>
              </w:rPr>
              <w:t xml:space="preserve">Aspirations - June 2018</w:t>
            </w:r>
            <w:bookmarkEnd w:id="24"/>
          </w:p>
          <w:p>
            <w:pPr>
              <w:jc w:val="left"/>
            </w:pPr>
            <w:r>
              <w:t xml:space="preserve">Freshsales, Squad 205 Jun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as USP of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bhuvanesh.bab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t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tam.hussain@</w:t>
            </w:r>
            <w:hyperlink r:id="rId31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.ramani@</w:t>
            </w:r>
            <w:hyperlink r:id="rId31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3" w:name="X8e75998ddc329d80bdea12d82911cb6623f95ab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est cases automated</w:t>
            </w:r>
          </w:p>
        </w:tc>
      </w:tr>
    </w:tbl>
    <w:bookmarkEnd w:id="33"/>
    <w:p>
      <w:pPr>
        <w:pStyle w:val="FirstParagraph"/>
      </w:pPr>
      <w:r>
        <w:br/>
      </w:r>
    </w:p>
    <w:bookmarkStart w:id="35" w:name="X7c269b2e834c20212caa2a88055e6b21daa44bb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quad 2 - May 2018 Aspiration</w:t>
        </w:r>
      </w:hyperlink>
    </w:p>
    <w:bookmarkEnd w:id="35"/>
    <w:p>
      <w:pPr>
        <w:pStyle w:val="BodyText"/>
      </w:pPr>
      <w:r>
        <w:br/>
      </w:r>
    </w:p>
    <w:bookmarkStart w:id="37" w:name="Xce0da32d8831054dbe373854f8da4d0549c7b6e"/>
    <w:p>
      <w:pPr>
        <w:pStyle w:val="Heading2"/>
      </w:pPr>
      <w:r>
        <w:rPr>
          <w:b/>
          <w:bCs/>
        </w:rPr>
        <w:t xml:space="preserve">Results: How did we do since last Aspirations? (Planned vs Delivered - Summaries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to show currency in custom report 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changed operator introduced for date &amp; date_time fields in 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R Changes in Phone - Live Call recor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oltip for long chart lege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rypt the password and API key in</w:t>
            </w:r>
            <w:r>
              <w:t xml:space="preserve"> </w:t>
            </w:r>
            <w:r>
              <w:t xml:space="preserve">workflow webhoo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ture in emails triggered via work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ion of reports restricted for non-ow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trict access to visibility modification in reports for non-ow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't allow export of reports for some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upport "Deal stage updated at" field in workflow cond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Report : Increase filter condition limit to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s based on "Email Status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 call recordings s3 link in the Account expor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 select field support in custom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ch Test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POC for Phone 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Ezaki</w:t>
              </w:r>
            </w:hyperlink>
          </w:p>
        </w:tc>
      </w:tr>
    </w:tbl>
    <w:p>
      <w:pPr>
        <w:pStyle w:val="BodyText"/>
      </w:pPr>
      <w:r>
        <w:br/>
      </w:r>
    </w:p>
    <w:bookmarkEnd w:id="37"/>
    <w:p>
      <w:pPr>
        <w:pStyle w:val="BodyText"/>
      </w:pPr>
      <w:r>
        <w:br/>
      </w:r>
    </w:p>
    <w:bookmarkStart w:id="38" w:name="X9dc69c94fa3ce16d3fb4bd3b1b7847d4617856f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Only script modifications were done for the current month, based on bug fixes and enhancements.</w:t>
      </w:r>
    </w:p>
    <w:bookmarkEnd w:id="38"/>
    <w:p>
      <w:pPr>
        <w:pStyle w:val="FirstParagraph"/>
      </w:pPr>
      <w:r>
        <w:br/>
      </w:r>
    </w:p>
    <w:bookmarkStart w:id="39" w:name="X68f63cd2b772407d06a477ea4f3b8ab7ce4a604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3a71ca4e43fb7bde1fd1611bfb4df86a44af341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7f556718856a7b374e7b9a6c3e920436dee47bb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Report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Option to schedule while creating reports and dashboards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Sharing reports and dashboards with selected us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Workflow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dding more actions like create lead/contact/sales account/deal, convert lead etc.,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Phone Call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Freshcaller integr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Complete automation for Phone cases (including Freshcaller adaption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753d78e53f6acd2458712e030cc03ae28b2d681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d336b1c86db2d1714d3c2e27bca899335bbda45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ae9295c8e3d9db1b7a1b5e97a49ca0d46de25fe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(s)he did a great job and it resulted in ..."</w:t>
            </w:r>
          </w:p>
        </w:tc>
      </w:tr>
    </w:tbl>
    <w:bookmarkEnd w:id="44"/>
    <w:p>
      <w:pPr>
        <w:pStyle w:val="BodyText"/>
      </w:pPr>
      <w:r>
        <w:br/>
      </w:r>
    </w:p>
    <w:bookmarkStart w:id="45" w:name="X91e542026a7e865b59680c8b35c4aed93bff701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Apply territory and restricted access on reports data</w:t>
      </w:r>
    </w:p>
    <w:p>
      <w:pPr>
        <w:pStyle w:val="Compact"/>
        <w:numPr>
          <w:ilvl w:val="0"/>
          <w:numId w:val="1007"/>
        </w:numPr>
      </w:pPr>
      <w:r>
        <w:t xml:space="preserve">UI/UX improvements across reports</w:t>
      </w:r>
    </w:p>
    <w:bookmarkStart w:id="46" w:name="X230f397edf5538a693fe252d3d2ad323e2c480a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6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1" Target="http://freshworks.com" TargetMode="External" /><Relationship Type="http://schemas.openxmlformats.org/officeDocument/2006/relationships/hyperlink" Id="rId36" Target="https://confluence.freshworks.com/display/~esaki" TargetMode="External" /><Relationship Type="http://schemas.openxmlformats.org/officeDocument/2006/relationships/hyperlink" Id="rId34" Target="https://confluence.freshworks.com/pages/viewpage.action?pageId=189236797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0" Target="mailto:bhuvanesh.babu@freshworks.com" TargetMode="External" /><Relationship Type="http://schemas.openxmlformats.org/officeDocument/2006/relationships/hyperlink" Id="rId29" Target="mailto:kathirvalavan.soundarajan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25" Target="mailto:sivalingam.selvasekaran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2" Target="mailto:uma.baskar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freshworks.com" TargetMode="External" /><Relationship Type="http://schemas.openxmlformats.org/officeDocument/2006/relationships/hyperlink" Id="rId36" Target="https://confluence.freshworks.com/display/~esaki" TargetMode="External" /><Relationship Type="http://schemas.openxmlformats.org/officeDocument/2006/relationships/hyperlink" Id="rId34" Target="https://confluence.freshworks.com/pages/viewpage.action?pageId=189236797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0" Target="mailto:bhuvanesh.babu@freshworks.com" TargetMode="External" /><Relationship Type="http://schemas.openxmlformats.org/officeDocument/2006/relationships/hyperlink" Id="rId29" Target="mailto:kathirvalavan.soundarajan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25" Target="mailto:sivalingam.selvasekaran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2" Target="mailto:uma.baskar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8Z</dcterms:created>
  <dcterms:modified xsi:type="dcterms:W3CDTF">2024-02-16T23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